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15F2" w:rsidRDefault="006A15F2">
      <w:bookmarkStart w:id="0" w:name="_GoBack"/>
      <w:bookmarkEnd w:id="0"/>
    </w:p>
    <w:sectPr w:rsidR="006A1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zMjS0MDUyNjEztTBX0lEKTi0uzszPAykwrAUAhI3GmCwAAAA="/>
  </w:docVars>
  <w:rsids>
    <w:rsidRoot w:val="002359E5"/>
    <w:rsid w:val="00154715"/>
    <w:rsid w:val="002359E5"/>
    <w:rsid w:val="00456C0B"/>
    <w:rsid w:val="006A1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F32B34-9628-4C7B-9695-6B87FC760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GONZALEZ</dc:creator>
  <cp:keywords/>
  <dc:description/>
  <cp:lastModifiedBy>Daniel GONZALEZ</cp:lastModifiedBy>
  <cp:revision>1</cp:revision>
  <dcterms:created xsi:type="dcterms:W3CDTF">2023-01-19T16:59:00Z</dcterms:created>
  <dcterms:modified xsi:type="dcterms:W3CDTF">2023-01-19T17:00:00Z</dcterms:modified>
</cp:coreProperties>
</file>